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BF3ED" w14:textId="005CA38E" w:rsidR="00194D5E" w:rsidRPr="00CD445C" w:rsidRDefault="00194D5E" w:rsidP="00214CF9">
      <w:pPr>
        <w:pStyle w:val="Heading1"/>
      </w:pPr>
      <w:r w:rsidRPr="00CD445C">
        <w:t>Name of Your Company</w:t>
      </w:r>
    </w:p>
    <w:p w14:paraId="23CF0CC9" w14:textId="51B6EA0F" w:rsidR="00840826" w:rsidRDefault="00840826" w:rsidP="00214CF9">
      <w:proofErr w:type="spellStart"/>
      <w:r w:rsidRPr="00840826">
        <w:rPr>
          <w:highlight w:val="yellow"/>
        </w:rPr>
        <w:t>Langara</w:t>
      </w:r>
      <w:proofErr w:type="spellEnd"/>
      <w:r w:rsidRPr="00840826">
        <w:rPr>
          <w:highlight w:val="yellow"/>
        </w:rPr>
        <w:t xml:space="preserve"> </w:t>
      </w:r>
      <w:r>
        <w:rPr>
          <w:highlight w:val="yellow"/>
        </w:rPr>
        <w:t>University</w:t>
      </w:r>
      <w:r w:rsidRPr="00840826">
        <w:rPr>
          <w:highlight w:val="yellow"/>
        </w:rPr>
        <w:t>?</w:t>
      </w:r>
    </w:p>
    <w:p w14:paraId="01806D3B" w14:textId="77777777" w:rsidR="009612C7" w:rsidRPr="009612C7" w:rsidRDefault="009612C7" w:rsidP="009612C7">
      <w:pPr>
        <w:rPr>
          <w:color w:val="00B050"/>
        </w:rPr>
      </w:pPr>
      <w:r w:rsidRPr="009612C7">
        <w:rPr>
          <w:color w:val="00B050"/>
        </w:rPr>
        <w:t>Choose a name for your company. It makes the project more fun and who knows, this may inspire you to develop an idea and start your own company!</w:t>
      </w:r>
    </w:p>
    <w:p w14:paraId="2D226856" w14:textId="624B43AE" w:rsidR="00D529BE" w:rsidRDefault="00D529BE" w:rsidP="00214CF9">
      <w:pPr>
        <w:pStyle w:val="Heading1"/>
      </w:pPr>
      <w:r w:rsidRPr="00996C12">
        <w:t>Project Title</w:t>
      </w:r>
    </w:p>
    <w:p w14:paraId="7C706205" w14:textId="3815BA16" w:rsidR="00996C12" w:rsidRPr="0085146F" w:rsidRDefault="00AA7582" w:rsidP="00214CF9">
      <w:r>
        <w:t>Students Clubs Management</w:t>
      </w:r>
    </w:p>
    <w:p w14:paraId="4DDADB69" w14:textId="0129AEF8" w:rsidR="00D529BE" w:rsidRDefault="00B97EDF" w:rsidP="00214CF9">
      <w:pPr>
        <w:pStyle w:val="Heading1"/>
      </w:pPr>
      <w:r w:rsidRPr="003F4958">
        <w:t>Team</w:t>
      </w:r>
    </w:p>
    <w:p w14:paraId="372A0389" w14:textId="179C6398" w:rsidR="00996C12" w:rsidRPr="008F5EF9" w:rsidRDefault="00632354" w:rsidP="00214CF9">
      <w:pPr>
        <w:pStyle w:val="ListParagraph"/>
        <w:numPr>
          <w:ilvl w:val="0"/>
          <w:numId w:val="2"/>
        </w:numPr>
      </w:pPr>
      <w:r w:rsidRPr="008F5EF9">
        <w:t xml:space="preserve">Yan Fung Yenny Hou </w:t>
      </w:r>
      <w:r w:rsidR="001A0A76" w:rsidRPr="008F5EF9">
        <w:t>(MySQL Expert)</w:t>
      </w:r>
    </w:p>
    <w:p w14:paraId="6B62683B" w14:textId="1824358A" w:rsidR="00996C12" w:rsidRPr="008F5EF9" w:rsidRDefault="00632354" w:rsidP="00214CF9">
      <w:pPr>
        <w:pStyle w:val="ListParagraph"/>
        <w:numPr>
          <w:ilvl w:val="0"/>
          <w:numId w:val="2"/>
        </w:numPr>
      </w:pPr>
      <w:r w:rsidRPr="008F5EF9">
        <w:t xml:space="preserve">Hector </w:t>
      </w:r>
      <w:proofErr w:type="spellStart"/>
      <w:r w:rsidRPr="008F5EF9">
        <w:t>Onato</w:t>
      </w:r>
      <w:proofErr w:type="spellEnd"/>
      <w:r w:rsidRPr="008F5EF9">
        <w:t xml:space="preserve"> </w:t>
      </w:r>
      <w:r w:rsidR="001A0A76" w:rsidRPr="008F5EF9">
        <w:t>(MS SQL Server Expert)</w:t>
      </w:r>
    </w:p>
    <w:p w14:paraId="293BEA43" w14:textId="64EA238F" w:rsidR="003D7018" w:rsidRPr="00941F3E" w:rsidRDefault="00996C12" w:rsidP="00214CF9">
      <w:pPr>
        <w:pStyle w:val="Heading1"/>
      </w:pPr>
      <w:r w:rsidRPr="00941F3E">
        <w:t xml:space="preserve">Weekly </w:t>
      </w:r>
      <w:r w:rsidR="003D7018" w:rsidRPr="00941F3E">
        <w:t>Meeting Hours</w:t>
      </w:r>
    </w:p>
    <w:p w14:paraId="7D46AEC4" w14:textId="1B6DAEC5" w:rsidR="008618B1" w:rsidRPr="009915AA" w:rsidRDefault="00996C12" w:rsidP="00214CF9">
      <w:pPr>
        <w:rPr>
          <w:color w:val="00B050"/>
        </w:rPr>
      </w:pPr>
      <w:r w:rsidRPr="009915AA">
        <w:t>We will meet and work on the project every</w:t>
      </w:r>
      <w:r w:rsidR="009915AA" w:rsidRPr="009915AA">
        <w:t xml:space="preserve"> Wednesday</w:t>
      </w:r>
      <w:r w:rsidRPr="009915AA">
        <w:t xml:space="preserve"> from </w:t>
      </w:r>
      <w:proofErr w:type="spellStart"/>
      <w:r w:rsidR="009915AA" w:rsidRPr="009915AA">
        <w:t>2:30pm</w:t>
      </w:r>
      <w:proofErr w:type="spellEnd"/>
      <w:r w:rsidRPr="009915AA">
        <w:t xml:space="preserve"> to </w:t>
      </w:r>
      <w:proofErr w:type="spellStart"/>
      <w:r w:rsidR="009915AA" w:rsidRPr="009915AA">
        <w:t>4:30pm</w:t>
      </w:r>
      <w:proofErr w:type="spellEnd"/>
      <w:r w:rsidR="009915AA" w:rsidRPr="009915AA">
        <w:t>.</w:t>
      </w:r>
    </w:p>
    <w:p w14:paraId="74A4C6B9" w14:textId="05630550" w:rsidR="000F4813" w:rsidRDefault="000F4813" w:rsidP="00214CF9">
      <w:pPr>
        <w:pStyle w:val="Heading1"/>
      </w:pPr>
      <w:r>
        <w:t>Project Description</w:t>
      </w:r>
    </w:p>
    <w:p w14:paraId="17614762" w14:textId="77777777" w:rsidR="008D168B" w:rsidRDefault="008D168B" w:rsidP="00214CF9"/>
    <w:p w14:paraId="73DCCF54" w14:textId="1A3FA9C9" w:rsidR="00941F3E" w:rsidRPr="003068D3" w:rsidRDefault="00996C12" w:rsidP="00214CF9">
      <w:r w:rsidRPr="008D168B">
        <w:rPr>
          <w:color w:val="00B050"/>
        </w:rPr>
        <w:t xml:space="preserve">Project description </w:t>
      </w:r>
      <w:r w:rsidR="00D21529" w:rsidRPr="008D168B">
        <w:rPr>
          <w:color w:val="00B050"/>
        </w:rPr>
        <w:t>is placed</w:t>
      </w:r>
      <w:r w:rsidRPr="008D168B">
        <w:rPr>
          <w:color w:val="00B050"/>
        </w:rPr>
        <w:t xml:space="preserve"> here</w:t>
      </w:r>
      <w:r w:rsidR="00AC2AC0" w:rsidRPr="008D168B">
        <w:rPr>
          <w:color w:val="00B050"/>
        </w:rPr>
        <w:t>.</w:t>
      </w:r>
      <w:r w:rsidR="005B562C" w:rsidRPr="008D168B">
        <w:rPr>
          <w:color w:val="00B050"/>
        </w:rPr>
        <w:t xml:space="preserve"> This part is used for describing</w:t>
      </w:r>
      <w:r w:rsidR="00DB3148" w:rsidRPr="008D168B">
        <w:rPr>
          <w:color w:val="00B050"/>
        </w:rPr>
        <w:t>, in non-technical terms,</w:t>
      </w:r>
      <w:r w:rsidR="005B562C" w:rsidRPr="008D168B">
        <w:rPr>
          <w:color w:val="00B050"/>
        </w:rPr>
        <w:t xml:space="preserve"> what your project is about. The description </w:t>
      </w:r>
      <w:r w:rsidR="003C6853" w:rsidRPr="008D168B">
        <w:rPr>
          <w:color w:val="00B050"/>
        </w:rPr>
        <w:t xml:space="preserve">can be </w:t>
      </w:r>
      <w:r w:rsidR="003C1555" w:rsidRPr="008D168B">
        <w:rPr>
          <w:color w:val="00B050"/>
        </w:rPr>
        <w:t>a few</w:t>
      </w:r>
      <w:r w:rsidR="005B562C" w:rsidRPr="008D168B">
        <w:rPr>
          <w:color w:val="00B050"/>
        </w:rPr>
        <w:t xml:space="preserve"> paragraphs to </w:t>
      </w:r>
      <w:r w:rsidR="00DB3148" w:rsidRPr="008D168B">
        <w:rPr>
          <w:color w:val="00B050"/>
        </w:rPr>
        <w:t>introduce the project to the reader.</w:t>
      </w:r>
      <w:r w:rsidR="005B562C" w:rsidRPr="008D168B">
        <w:rPr>
          <w:color w:val="00B050"/>
        </w:rPr>
        <w:t xml:space="preserve"> </w:t>
      </w:r>
      <w:r w:rsidR="00AC2AC0" w:rsidRPr="008D168B">
        <w:rPr>
          <w:color w:val="00B050"/>
        </w:rPr>
        <w:t xml:space="preserve">If </w:t>
      </w:r>
      <w:r w:rsidR="001A645C" w:rsidRPr="008D168B">
        <w:rPr>
          <w:color w:val="00B050"/>
        </w:rPr>
        <w:t xml:space="preserve">you found that </w:t>
      </w:r>
      <w:r w:rsidR="00AC2AC0" w:rsidRPr="008D168B">
        <w:rPr>
          <w:color w:val="00B050"/>
        </w:rPr>
        <w:t xml:space="preserve">the description </w:t>
      </w:r>
      <w:r w:rsidR="001A645C" w:rsidRPr="008D168B">
        <w:rPr>
          <w:color w:val="00B050"/>
        </w:rPr>
        <w:t xml:space="preserve">that was provided to you </w:t>
      </w:r>
      <w:r w:rsidR="00AC2AC0" w:rsidRPr="008D168B">
        <w:rPr>
          <w:color w:val="00B050"/>
        </w:rPr>
        <w:t>is not complete or it is not clear, make sure to complete it.</w:t>
      </w:r>
      <w:r w:rsidR="001A645C" w:rsidRPr="008D168B">
        <w:rPr>
          <w:color w:val="00B050"/>
        </w:rPr>
        <w:t xml:space="preserve"> If </w:t>
      </w:r>
      <w:r w:rsidR="003C6853" w:rsidRPr="008D168B">
        <w:rPr>
          <w:color w:val="00B050"/>
        </w:rPr>
        <w:t>you</w:t>
      </w:r>
      <w:r w:rsidR="001A645C" w:rsidRPr="008D168B">
        <w:rPr>
          <w:color w:val="00B050"/>
        </w:rPr>
        <w:t xml:space="preserve"> found the description provided to you by your instructor is complete and clear, just copy paste it here.</w:t>
      </w:r>
      <w:r w:rsidR="00AC2AC0" w:rsidRPr="008D168B">
        <w:rPr>
          <w:color w:val="00B050"/>
        </w:rPr>
        <w:t xml:space="preserve"> </w:t>
      </w:r>
    </w:p>
    <w:p w14:paraId="48322521" w14:textId="26AD3FBC" w:rsidR="00D922A0" w:rsidRDefault="00874401" w:rsidP="00214CF9">
      <w:pPr>
        <w:pStyle w:val="Heading1"/>
      </w:pPr>
      <w:r w:rsidRPr="00941F3E">
        <w:t>Assumptions about Cardinality and Participations</w:t>
      </w:r>
    </w:p>
    <w:p w14:paraId="0BACD6DA" w14:textId="19EFD63F" w:rsidR="00874401" w:rsidRPr="003068D3" w:rsidRDefault="00874401" w:rsidP="00214CF9">
      <w:r w:rsidRPr="003068D3">
        <w:t>You can write all the assumptions about Cardinality and Participations (total/partial) here.</w:t>
      </w:r>
    </w:p>
    <w:p w14:paraId="23A4170A" w14:textId="5F2CD473" w:rsidR="00874401" w:rsidRDefault="00D922A0" w:rsidP="00C57BC5">
      <w:pPr>
        <w:pStyle w:val="ListParagraph"/>
        <w:numPr>
          <w:ilvl w:val="0"/>
          <w:numId w:val="4"/>
        </w:numPr>
        <w:jc w:val="left"/>
      </w:pPr>
      <w:r>
        <w:t xml:space="preserve">A </w:t>
      </w:r>
      <w:r w:rsidR="00CA5F08">
        <w:t>member</w:t>
      </w:r>
      <w:r>
        <w:t xml:space="preserve"> can join zero or many </w:t>
      </w:r>
      <w:r w:rsidR="00662E5D">
        <w:t>groups</w:t>
      </w:r>
      <w:r w:rsidR="00C57BC5">
        <w:t>, and a group can be joined by zero or many members</w:t>
      </w:r>
      <w:r w:rsidR="005C5889">
        <w:t>.</w:t>
      </w:r>
      <w:r w:rsidR="00AE1538">
        <w:t xml:space="preserve"> </w:t>
      </w:r>
      <w:r w:rsidR="00C57BC5">
        <w:br/>
      </w:r>
      <w:r w:rsidR="00AE1538">
        <w:t>(</w:t>
      </w:r>
      <w:r w:rsidR="003F606E">
        <w:t>Member</w:t>
      </w:r>
      <w:r w:rsidR="00AE1538">
        <w:t xml:space="preserve"> </w:t>
      </w:r>
      <w:r w:rsidR="005C5889">
        <w:t>&lt;</w:t>
      </w:r>
      <w:r w:rsidR="003A4C63">
        <w:t>-&gt;</w:t>
      </w:r>
      <w:r w:rsidR="00AE1538">
        <w:t xml:space="preserve"> Group (</w:t>
      </w:r>
      <w:proofErr w:type="spellStart"/>
      <w:r w:rsidR="00AE1538">
        <w:t>m:n</w:t>
      </w:r>
      <w:proofErr w:type="spellEnd"/>
      <w:r w:rsidR="003A4C63">
        <w:t>)</w:t>
      </w:r>
      <w:r w:rsidR="007770BA">
        <w:t xml:space="preserve"> –</w:t>
      </w:r>
      <w:r w:rsidR="00AE1538">
        <w:t xml:space="preserve"> partial</w:t>
      </w:r>
      <w:r w:rsidR="007770BA">
        <w:t>)</w:t>
      </w:r>
    </w:p>
    <w:p w14:paraId="2B5EE53A" w14:textId="3F8C38DF" w:rsidR="001B21DE" w:rsidRDefault="00260B5D" w:rsidP="00831C7E">
      <w:pPr>
        <w:pStyle w:val="ListParagraph"/>
        <w:numPr>
          <w:ilvl w:val="0"/>
          <w:numId w:val="4"/>
        </w:numPr>
        <w:jc w:val="left"/>
      </w:pPr>
      <w:r>
        <w:t>A club has at least one group</w:t>
      </w:r>
      <w:r w:rsidR="00240EF5">
        <w:t>, and a group must belong to only one club</w:t>
      </w:r>
      <w:r w:rsidR="003D4E38">
        <w:t xml:space="preserve"> </w:t>
      </w:r>
      <w:r w:rsidR="00831C7E">
        <w:br/>
      </w:r>
      <w:r w:rsidR="003D4E38">
        <w:t xml:space="preserve">(Club </w:t>
      </w:r>
      <w:r w:rsidR="00240EF5">
        <w:t>&lt;</w:t>
      </w:r>
      <w:r w:rsidR="003D4E38">
        <w:t>-&gt; Group (</w:t>
      </w:r>
      <w:proofErr w:type="spellStart"/>
      <w:r w:rsidR="00080EB8">
        <w:t>1</w:t>
      </w:r>
      <w:r w:rsidR="003D4E38">
        <w:t>:</w:t>
      </w:r>
      <w:r w:rsidR="003C74B6">
        <w:t>n</w:t>
      </w:r>
      <w:proofErr w:type="spellEnd"/>
      <w:r w:rsidR="003D4E38">
        <w:t>) – total)</w:t>
      </w:r>
    </w:p>
    <w:p w14:paraId="30C9C83D" w14:textId="64CD5C33" w:rsidR="008E3222" w:rsidRDefault="00A30901" w:rsidP="00831C7E">
      <w:pPr>
        <w:pStyle w:val="ListParagraph"/>
        <w:numPr>
          <w:ilvl w:val="0"/>
          <w:numId w:val="4"/>
        </w:numPr>
        <w:jc w:val="left"/>
      </w:pPr>
      <w:r>
        <w:t>A group can organize zero or many events, and a</w:t>
      </w:r>
      <w:r w:rsidR="00FC333A">
        <w:t>n</w:t>
      </w:r>
      <w:r>
        <w:t xml:space="preserve"> event is organized by only one group</w:t>
      </w:r>
      <w:r w:rsidR="00691DDB">
        <w:br/>
        <w:t>(Group &lt;-&gt; Event (1</w:t>
      </w:r>
      <w:r w:rsidR="00F367EE">
        <w:t xml:space="preserve"> (total) </w:t>
      </w:r>
      <w:r w:rsidR="00691DDB">
        <w:t>:</w:t>
      </w:r>
      <w:r w:rsidR="00B25B48">
        <w:t xml:space="preserve"> n</w:t>
      </w:r>
      <w:r w:rsidR="00F367EE">
        <w:t xml:space="preserve"> (partial)</w:t>
      </w:r>
      <w:r w:rsidR="00691DDB">
        <w:t>)</w:t>
      </w:r>
      <w:r w:rsidR="00A86FA7">
        <w:t>)</w:t>
      </w:r>
    </w:p>
    <w:p w14:paraId="14F16227" w14:textId="151B6EB3" w:rsidR="002E0F03" w:rsidRDefault="008E3222" w:rsidP="00831C7E">
      <w:pPr>
        <w:pStyle w:val="ListParagraph"/>
        <w:numPr>
          <w:ilvl w:val="0"/>
          <w:numId w:val="4"/>
        </w:numPr>
        <w:jc w:val="left"/>
      </w:pPr>
      <w:r>
        <w:t>A group may work on</w:t>
      </w:r>
      <w:r w:rsidR="00A30901">
        <w:t xml:space="preserve"> </w:t>
      </w:r>
      <w:r w:rsidR="0025653E">
        <w:t>zero or many funded projects</w:t>
      </w:r>
      <w:r w:rsidR="0061006B">
        <w:t xml:space="preserve">, and a project must be handled by only one group </w:t>
      </w:r>
      <w:r w:rsidR="00FC333A">
        <w:br/>
      </w:r>
      <w:r w:rsidR="0061006B">
        <w:t>(</w:t>
      </w:r>
      <w:r w:rsidR="00FC333A">
        <w:t>Group &lt;-&gt; Project (1 (partial) : n (total))</w:t>
      </w:r>
      <w:r w:rsidR="0061006B">
        <w:t>)</w:t>
      </w:r>
    </w:p>
    <w:p w14:paraId="58728A37" w14:textId="5E139246" w:rsidR="004857C6" w:rsidRDefault="004857C6" w:rsidP="00831C7E">
      <w:pPr>
        <w:pStyle w:val="ListParagraph"/>
        <w:numPr>
          <w:ilvl w:val="0"/>
          <w:numId w:val="4"/>
        </w:numPr>
        <w:jc w:val="left"/>
      </w:pPr>
      <w:r>
        <w:t>A student may work on zero or many funded projects, and a project can be handled by one or more student</w:t>
      </w:r>
      <w:r w:rsidR="00567F5E">
        <w:t>s</w:t>
      </w:r>
      <w:r>
        <w:t xml:space="preserve"> </w:t>
      </w:r>
      <w:r>
        <w:br/>
        <w:t>(</w:t>
      </w:r>
      <w:r w:rsidR="00FD4EBF">
        <w:t>Student</w:t>
      </w:r>
      <w:r>
        <w:t xml:space="preserve"> &lt;-&gt; Project (</w:t>
      </w:r>
      <w:r w:rsidR="00FD4EBF">
        <w:t>m</w:t>
      </w:r>
      <w:r>
        <w:t xml:space="preserve"> (partial) : n (total)))</w:t>
      </w:r>
    </w:p>
    <w:p w14:paraId="2468A8B2" w14:textId="77777777" w:rsidR="007B40AB" w:rsidRDefault="007B40AB" w:rsidP="00214CF9"/>
    <w:p w14:paraId="0194C49A" w14:textId="3A2B264A" w:rsidR="00E06F2C" w:rsidRDefault="00E06F2C" w:rsidP="00214CF9">
      <w:pPr>
        <w:sectPr w:rsidR="00E06F2C" w:rsidSect="00EA69D9">
          <w:foot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21A2DEA" w14:textId="536917C8" w:rsidR="000F4813" w:rsidRDefault="000F4813" w:rsidP="00214CF9">
      <w:pPr>
        <w:pStyle w:val="Heading1"/>
      </w:pPr>
      <w:proofErr w:type="spellStart"/>
      <w:r>
        <w:lastRenderedPageBreak/>
        <w:t>EER</w:t>
      </w:r>
      <w:proofErr w:type="spellEnd"/>
      <w:r>
        <w:t xml:space="preserve"> Modeling Diagram</w:t>
      </w:r>
    </w:p>
    <w:p w14:paraId="559E42FE" w14:textId="066254E7" w:rsidR="00996C12" w:rsidRPr="00214CF9" w:rsidRDefault="00473EAA" w:rsidP="00214CF9">
      <w:r w:rsidRPr="00214CF9">
        <w:t xml:space="preserve">In the following drawing canvas, </w:t>
      </w:r>
      <w:proofErr w:type="spellStart"/>
      <w:r w:rsidRPr="00214CF9">
        <w:t>EER</w:t>
      </w:r>
      <w:proofErr w:type="spellEnd"/>
      <w:r w:rsidRPr="00214CF9">
        <w:t xml:space="preserve"> Modeling shapes have been provided. You can copy and replicate </w:t>
      </w:r>
      <w:r w:rsidR="00D02E80" w:rsidRPr="00214CF9">
        <w:t>them (</w:t>
      </w:r>
      <w:proofErr w:type="spellStart"/>
      <w:r w:rsidR="00D02E80" w:rsidRPr="00214CF9">
        <w:t>Ctrl+C</w:t>
      </w:r>
      <w:proofErr w:type="spellEnd"/>
      <w:r w:rsidR="00D02E80" w:rsidRPr="00214CF9">
        <w:t xml:space="preserve"> to copy and </w:t>
      </w:r>
      <w:proofErr w:type="spellStart"/>
      <w:r w:rsidR="00D02E80" w:rsidRPr="00214CF9">
        <w:t>Ctrl+V</w:t>
      </w:r>
      <w:proofErr w:type="spellEnd"/>
      <w:r w:rsidR="00D02E80" w:rsidRPr="00214CF9">
        <w:t xml:space="preserve"> to paste</w:t>
      </w:r>
      <w:r w:rsidR="007B40AB" w:rsidRPr="00214CF9">
        <w:t>. You can also select a shape, then press Ctrl button and drag and drop to copy a shape</w:t>
      </w:r>
      <w:r w:rsidR="00D02E80" w:rsidRPr="00214CF9">
        <w:t xml:space="preserve">) </w:t>
      </w:r>
      <w:r w:rsidRPr="00214CF9">
        <w:t xml:space="preserve">and edit them to build your </w:t>
      </w:r>
      <w:r w:rsidR="00D02E80" w:rsidRPr="00214CF9">
        <w:t>diagram</w:t>
      </w:r>
      <w:r w:rsidRPr="00214CF9">
        <w:t>.</w:t>
      </w:r>
    </w:p>
    <w:p w14:paraId="54C6EC09" w14:textId="4E5AD9E9" w:rsidR="00473EAA" w:rsidRDefault="007B40AB" w:rsidP="00214CF9">
      <w:r>
        <w:rPr>
          <w:noProof/>
          <w:lang w:val="en-CA" w:eastAsia="en-CA"/>
        </w:rPr>
        <mc:AlternateContent>
          <mc:Choice Requires="wpc">
            <w:drawing>
              <wp:inline distT="0" distB="0" distL="0" distR="0" wp14:anchorId="205EDEB4" wp14:editId="7F233164">
                <wp:extent cx="6888480" cy="7552055"/>
                <wp:effectExtent l="0" t="0" r="26670" b="1079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c:whole>
                      <wps:wsp>
                        <wps:cNvPr id="2" name="Rectangle 2"/>
                        <wps:cNvSpPr/>
                        <wps:spPr>
                          <a:xfrm>
                            <a:off x="1124925" y="332024"/>
                            <a:ext cx="1229807" cy="36684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893D90" w14:textId="3D538D44" w:rsidR="00473EAA" w:rsidRPr="005F0F89" w:rsidRDefault="00473EAA" w:rsidP="00214CF9">
                              <w:r w:rsidRPr="005F0F89">
                                <w:t>Entity can be edi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102776" tIns="102776" rIns="102776" bIns="102776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089213" y="1166340"/>
                            <a:ext cx="1261557" cy="398592"/>
                          </a:xfrm>
                          <a:prstGeom prst="rect">
                            <a:avLst/>
                          </a:prstGeom>
                          <a:noFill/>
                          <a:ln w="38100" cmpd="dbl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6C2FC5" w14:textId="77777777" w:rsidR="00473EAA" w:rsidRPr="005F0F89" w:rsidRDefault="00473EAA" w:rsidP="00214CF9">
                              <w:r w:rsidRPr="005F0F89">
                                <w:t>Entity can be edited</w:t>
                              </w:r>
                            </w:p>
                          </w:txbxContent>
                        </wps:txbx>
                        <wps:bodyPr rot="0" spcFirstLastPara="0" vert="horz" wrap="none" lIns="102776" tIns="102776" rIns="102776" bIns="102776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1274909" y="1939149"/>
                            <a:ext cx="803513" cy="58924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1327384" y="2505873"/>
                            <a:ext cx="803513" cy="589240"/>
                          </a:xfrm>
                          <a:prstGeom prst="line">
                            <a:avLst/>
                          </a:prstGeom>
                          <a:ln w="38100" cmpd="dbl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Flowchart: Decision 6"/>
                        <wps:cNvSpPr/>
                        <wps:spPr>
                          <a:xfrm>
                            <a:off x="3128343" y="342740"/>
                            <a:ext cx="1907539" cy="335281"/>
                          </a:xfrm>
                          <a:prstGeom prst="flowChartDecision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4B07E0" w14:textId="132CFB78" w:rsidR="005F0F89" w:rsidRPr="005F0F89" w:rsidRDefault="005F0F89" w:rsidP="00214CF9">
                              <w:r w:rsidRPr="005F0F89">
                                <w:t>Text can be edi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7" name="Flowchart: Decision 7"/>
                        <wps:cNvSpPr/>
                        <wps:spPr>
                          <a:xfrm>
                            <a:off x="3170099" y="1037822"/>
                            <a:ext cx="1958341" cy="386080"/>
                          </a:xfrm>
                          <a:prstGeom prst="flowChartDecision">
                            <a:avLst/>
                          </a:prstGeom>
                          <a:noFill/>
                          <a:ln w="38100" cmpd="dbl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5B5E80" w14:textId="713FF3C4" w:rsidR="005F0F89" w:rsidRPr="005F0F89" w:rsidRDefault="005F0F89" w:rsidP="00214CF9">
                              <w:r w:rsidRPr="005F0F89">
                                <w:t>Text can be edited</w:t>
                              </w:r>
                            </w:p>
                          </w:txbxContent>
                        </wps:txbx>
                        <wps:bodyPr rot="0" spcFirstLastPara="0" vert="horz" wrap="non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3481889" y="2153334"/>
                            <a:ext cx="803999" cy="453309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EE37D6" w14:textId="51C4EF51" w:rsidR="005F0F89" w:rsidRPr="005F0F89" w:rsidRDefault="005F0F89" w:rsidP="00214CF9">
                              <w:r w:rsidRPr="005F0F89">
                                <w:t>Can be edit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4471099" y="2173663"/>
                            <a:ext cx="799539" cy="489004"/>
                          </a:xfrm>
                          <a:prstGeom prst="ellipse">
                            <a:avLst/>
                          </a:prstGeom>
                          <a:noFill/>
                          <a:ln w="38100" cmpd="dbl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D47BAC" w14:textId="77777777" w:rsidR="00137587" w:rsidRDefault="00137587" w:rsidP="00214CF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Can be edited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5484210" y="2194807"/>
                            <a:ext cx="802560" cy="459121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4EDA2F" w14:textId="77777777" w:rsidR="00137587" w:rsidRDefault="00137587" w:rsidP="00214CF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Can be edited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1124926" y="2977266"/>
                            <a:ext cx="803513" cy="58924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>
                          <a:endCxn id="8" idx="4"/>
                        </wps:cNvCnPr>
                        <wps:spPr>
                          <a:xfrm flipH="1" flipV="1">
                            <a:off x="3883393" y="2666536"/>
                            <a:ext cx="16320" cy="526092"/>
                          </a:xfrm>
                          <a:prstGeom prst="line">
                            <a:avLst/>
                          </a:prstGeom>
                          <a:ln w="63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>
                          <a:endCxn id="9" idx="4"/>
                        </wps:cNvCnPr>
                        <wps:spPr>
                          <a:xfrm flipH="1" flipV="1">
                            <a:off x="4872109" y="2727273"/>
                            <a:ext cx="45392" cy="50821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>
                          <a:endCxn id="10" idx="4"/>
                        </wps:cNvCnPr>
                        <wps:spPr>
                          <a:xfrm flipH="1" flipV="1">
                            <a:off x="5885612" y="2707992"/>
                            <a:ext cx="49667" cy="43106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5793852" y="863106"/>
                            <a:ext cx="113665" cy="1612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E063520" w14:textId="4CD0C33B" w:rsidR="00D02E80" w:rsidRDefault="00D02E80" w:rsidP="00214CF9">
                              <w: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6" name="Text Box 15"/>
                        <wps:cNvSpPr txBox="1"/>
                        <wps:spPr>
                          <a:xfrm>
                            <a:off x="6188094" y="878346"/>
                            <a:ext cx="87630" cy="1612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EC7DD51" w14:textId="3021A8FA" w:rsidR="00D02E80" w:rsidRDefault="00D02E80" w:rsidP="00214CF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N</w:t>
                              </w:r>
                            </w:p>
                          </w:txbxContent>
                        </wps:txbx>
                        <wps:bodyPr rot="0" spcFirstLastPara="0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7" name="Text Box 15"/>
                        <wps:cNvSpPr txBox="1"/>
                        <wps:spPr>
                          <a:xfrm>
                            <a:off x="6525311" y="863106"/>
                            <a:ext cx="71120" cy="1612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F74D8A" w14:textId="2D200AF0" w:rsidR="00D02E80" w:rsidRDefault="00D02E80" w:rsidP="00214CF9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4585380" y="4167552"/>
                            <a:ext cx="299975" cy="29191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C68AC1" w14:textId="115BBE25" w:rsidR="007C72FE" w:rsidRPr="00F86F45" w:rsidRDefault="007C72FE" w:rsidP="00214CF9">
                              <w:r w:rsidRPr="00F86F45"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25" name="Group 25"/>
                        <wpg:cNvGrpSpPr/>
                        <wpg:grpSpPr>
                          <a:xfrm>
                            <a:off x="4245039" y="4398232"/>
                            <a:ext cx="384267" cy="497735"/>
                            <a:chOff x="3774118" y="3910316"/>
                            <a:chExt cx="341639" cy="442516"/>
                          </a:xfrm>
                        </wpg:grpSpPr>
                        <wps:wsp>
                          <wps:cNvPr id="19" name="Straight Connector 19"/>
                          <wps:cNvCnPr>
                            <a:stCxn id="18" idx="3"/>
                          </wps:cNvCnPr>
                          <wps:spPr>
                            <a:xfrm flipH="1">
                              <a:off x="3774118" y="3926747"/>
                              <a:ext cx="341639" cy="4260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Arc 22"/>
                          <wps:cNvSpPr/>
                          <wps:spPr>
                            <a:xfrm rot="7941167">
                              <a:off x="3819751" y="4024616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27" name="Group 27"/>
                        <wpg:cNvGrpSpPr/>
                        <wpg:grpSpPr>
                          <a:xfrm>
                            <a:off x="4841428" y="4391860"/>
                            <a:ext cx="301054" cy="568496"/>
                            <a:chOff x="4265287" y="3800839"/>
                            <a:chExt cx="253761" cy="483373"/>
                          </a:xfrm>
                        </wpg:grpSpPr>
                        <wps:wsp>
                          <wps:cNvPr id="21" name="Straight Connector 21"/>
                          <wps:cNvCnPr>
                            <a:stCxn id="18" idx="5"/>
                          </wps:cNvCnPr>
                          <wps:spPr>
                            <a:xfrm>
                              <a:off x="4265287" y="3821976"/>
                              <a:ext cx="253761" cy="4622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Arc 23"/>
                          <wps:cNvSpPr/>
                          <wps:spPr>
                            <a:xfrm rot="3731157">
                              <a:off x="4170887" y="3915139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26" name="Group 26"/>
                        <wpg:cNvGrpSpPr/>
                        <wpg:grpSpPr>
                          <a:xfrm>
                            <a:off x="4651019" y="4384288"/>
                            <a:ext cx="154272" cy="586776"/>
                            <a:chOff x="4135058" y="3897918"/>
                            <a:chExt cx="137160" cy="521682"/>
                          </a:xfrm>
                        </wpg:grpSpPr>
                        <wps:wsp>
                          <wps:cNvPr id="20" name="Straight Connector 20"/>
                          <wps:cNvCnPr>
                            <a:stCxn id="18" idx="4"/>
                          </wps:cNvCnPr>
                          <wps:spPr>
                            <a:xfrm flipH="1">
                              <a:off x="4181475" y="3964754"/>
                              <a:ext cx="28575" cy="4548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Arc 24"/>
                          <wps:cNvSpPr/>
                          <wps:spPr>
                            <a:xfrm rot="5677248">
                              <a:off x="4020758" y="4012218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38" name="Oval 38"/>
                        <wps:cNvSpPr/>
                        <wps:spPr>
                          <a:xfrm>
                            <a:off x="5870613" y="4167552"/>
                            <a:ext cx="299975" cy="29191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AC4CC9" w14:textId="3D7444EE" w:rsidR="008E3707" w:rsidRPr="007C72FE" w:rsidRDefault="008E3707" w:rsidP="00214CF9">
                              <w: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39" name="Group 39"/>
                        <wpg:cNvGrpSpPr/>
                        <wpg:grpSpPr>
                          <a:xfrm>
                            <a:off x="5530274" y="4398232"/>
                            <a:ext cx="384267" cy="497735"/>
                            <a:chOff x="3774118" y="3910316"/>
                            <a:chExt cx="341639" cy="442516"/>
                          </a:xfrm>
                        </wpg:grpSpPr>
                        <wps:wsp>
                          <wps:cNvPr id="40" name="Straight Connector 40"/>
                          <wps:cNvCnPr>
                            <a:stCxn id="38" idx="3"/>
                          </wps:cNvCnPr>
                          <wps:spPr>
                            <a:xfrm flipH="1">
                              <a:off x="3774118" y="3926747"/>
                              <a:ext cx="341639" cy="42608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Arc 41"/>
                          <wps:cNvSpPr/>
                          <wps:spPr>
                            <a:xfrm rot="7941167">
                              <a:off x="3819751" y="4024616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2" name="Group 42"/>
                        <wpg:cNvGrpSpPr/>
                        <wpg:grpSpPr>
                          <a:xfrm>
                            <a:off x="6126663" y="4391860"/>
                            <a:ext cx="301054" cy="568496"/>
                            <a:chOff x="4265287" y="3800839"/>
                            <a:chExt cx="253761" cy="483373"/>
                          </a:xfrm>
                        </wpg:grpSpPr>
                        <wps:wsp>
                          <wps:cNvPr id="43" name="Straight Connector 43"/>
                          <wps:cNvCnPr>
                            <a:stCxn id="38" idx="5"/>
                          </wps:cNvCnPr>
                          <wps:spPr>
                            <a:xfrm>
                              <a:off x="4265287" y="3821976"/>
                              <a:ext cx="253761" cy="46223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Arc 44"/>
                          <wps:cNvSpPr/>
                          <wps:spPr>
                            <a:xfrm rot="3731157">
                              <a:off x="4170887" y="3915139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5" name="Group 45"/>
                        <wpg:cNvGrpSpPr/>
                        <wpg:grpSpPr>
                          <a:xfrm>
                            <a:off x="5936254" y="4384288"/>
                            <a:ext cx="154272" cy="586776"/>
                            <a:chOff x="4135058" y="3897918"/>
                            <a:chExt cx="137160" cy="521682"/>
                          </a:xfrm>
                        </wpg:grpSpPr>
                        <wps:wsp>
                          <wps:cNvPr id="46" name="Straight Connector 46"/>
                          <wps:cNvCnPr>
                            <a:stCxn id="38" idx="4"/>
                          </wps:cNvCnPr>
                          <wps:spPr>
                            <a:xfrm flipH="1">
                              <a:off x="4181475" y="3964754"/>
                              <a:ext cx="28575" cy="454846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Arc 47"/>
                          <wps:cNvSpPr/>
                          <wps:spPr>
                            <a:xfrm rot="5677248">
                              <a:off x="4020758" y="4012218"/>
                              <a:ext cx="365760" cy="137160"/>
                            </a:xfrm>
                            <a:prstGeom prst="arc">
                              <a:avLst>
                                <a:gd name="adj1" fmla="val 18808636"/>
                                <a:gd name="adj2" fmla="val 2634668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48" name="Straight Connector 48"/>
                        <wps:cNvCnPr>
                          <a:endCxn id="18" idx="0"/>
                        </wps:cNvCnPr>
                        <wps:spPr>
                          <a:xfrm>
                            <a:off x="4735363" y="3760439"/>
                            <a:ext cx="0" cy="40711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Straight Connector 49"/>
                        <wps:cNvCnPr>
                          <a:endCxn id="38" idx="0"/>
                        </wps:cNvCnPr>
                        <wps:spPr>
                          <a:xfrm>
                            <a:off x="6020601" y="3878291"/>
                            <a:ext cx="0" cy="289265"/>
                          </a:xfrm>
                          <a:prstGeom prst="line">
                            <a:avLst/>
                          </a:prstGeom>
                          <a:ln w="31750" cmpd="dbl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05EDEB4" id="Canvas 1" o:spid="_x0000_s1026" editas="canvas" style="width:542.4pt;height:594.65pt;mso-position-horizontal-relative:char;mso-position-vertical-relative:line" coordsize="68884,75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884;height:75520;visibility:visible;mso-wrap-style:square" filled="t" fillcolor="#f2f2f2 [3052]" stroked="t" strokecolor="#d8d8d8 [2732]">
                  <v:fill o:detectmouseclick="t"/>
                  <v:path o:connecttype="none"/>
                </v:shape>
                <v:rect id="Rectangle 2" o:spid="_x0000_s1028" style="position:absolute;left:11249;top:3320;width:12298;height:3668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" filled="f" strokecolor="black [3213]" strokeweight=".5pt">
                  <v:textbox style="mso-fit-shape-to-text:t" inset="2.85489mm,2.85489mm,2.85489mm,2.85489mm">
                    <w:txbxContent>
                      <w:p w14:paraId="48893D90" w14:textId="3D538D44" w:rsidR="00473EAA" w:rsidRPr="005F0F89" w:rsidRDefault="00473EAA" w:rsidP="00214CF9">
                        <w:r w:rsidRPr="005F0F89">
                          <w:t>Entity can be edited</w:t>
                        </w:r>
                      </w:p>
                    </w:txbxContent>
                  </v:textbox>
                </v:rect>
                <v:rect id="Rectangle 3" o:spid="_x0000_s1029" style="position:absolute;left:10892;top:11663;width:12615;height:39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" filled="f" strokecolor="black [3213]" strokeweight="3pt">
                  <v:stroke linestyle="thinThin"/>
                  <v:textbox style="mso-fit-shape-to-text:t" inset="2.85489mm,2.85489mm,2.85489mm,2.85489mm">
                    <w:txbxContent>
                      <w:p w14:paraId="796C2FC5" w14:textId="77777777" w:rsidR="00473EAA" w:rsidRPr="005F0F89" w:rsidRDefault="00473EAA" w:rsidP="00214CF9">
                        <w:r w:rsidRPr="005F0F89">
                          <w:t>Entity can be edited</w:t>
                        </w:r>
                      </w:p>
                    </w:txbxContent>
                  </v:textbox>
                </v:rect>
                <v:line id="Straight Connector 4" o:spid="_x0000_s1030" style="position:absolute;visibility:visible;mso-wrap-style:square" from="12749,19391" to="20784,252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" strokecolor="black [3213]" strokeweight="1pt">
                  <v:stroke joinstyle="miter"/>
                </v:line>
                <v:line id="Straight Connector 5" o:spid="_x0000_s1031" style="position:absolute;visibility:visible;mso-wrap-style:square" from="13273,25058" to="21308,309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" strokecolor="black [3213]" strokeweight="3pt">
                  <v:stroke linestyle="thinThin" joinstyle="miter"/>
                </v:lin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6" o:spid="_x0000_s1032" type="#_x0000_t110" style="position:absolute;left:31283;top:3427;width:19075;height:335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" filled="f" strokecolor="black [3213]" strokeweight="1pt">
                  <v:textbox style="mso-fit-shape-to-text:t" inset="0,0,0,0">
                    <w:txbxContent>
                      <w:p w14:paraId="594B07E0" w14:textId="132CFB78" w:rsidR="005F0F89" w:rsidRPr="005F0F89" w:rsidRDefault="005F0F89" w:rsidP="00214CF9">
                        <w:r w:rsidRPr="005F0F89">
                          <w:t>Text can be edited</w:t>
                        </w:r>
                      </w:p>
                    </w:txbxContent>
                  </v:textbox>
                </v:shape>
                <v:shape id="Flowchart: Decision 7" o:spid="_x0000_s1033" type="#_x0000_t110" style="position:absolute;left:31700;top:10378;width:19584;height:3861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" filled="f" strokecolor="black [3213]" strokeweight="3pt">
                  <v:stroke linestyle="thinThin"/>
                  <v:textbox style="mso-fit-shape-to-text:t" inset="0,0,0,0">
                    <w:txbxContent>
                      <w:p w14:paraId="5D5B5E80" w14:textId="713FF3C4" w:rsidR="005F0F89" w:rsidRPr="005F0F89" w:rsidRDefault="005F0F89" w:rsidP="00214CF9">
                        <w:r w:rsidRPr="005F0F89">
                          <w:t>Text can be edited</w:t>
                        </w:r>
                      </w:p>
                    </w:txbxContent>
                  </v:textbox>
                </v:shape>
                <v:oval id="Oval 8" o:spid="_x0000_s1034" style="position:absolute;left:34818;top:21533;width:8040;height:4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" filled="f" strokecolor="black [3213]" strokeweight="1pt">
                  <v:stroke joinstyle="miter"/>
                  <v:textbox style="mso-fit-shape-to-text:t" inset="0,0,0,0">
                    <w:txbxContent>
                      <w:p w14:paraId="52EE37D6" w14:textId="51C4EF51" w:rsidR="005F0F89" w:rsidRPr="005F0F89" w:rsidRDefault="005F0F89" w:rsidP="00214CF9">
                        <w:r w:rsidRPr="005F0F89">
                          <w:t>Can be edited</w:t>
                        </w:r>
                      </w:p>
                    </w:txbxContent>
                  </v:textbox>
                </v:oval>
                <v:oval id="Oval 9" o:spid="_x0000_s1035" style="position:absolute;left:44710;top:21736;width:7996;height:4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" filled="f" strokecolor="black [3213]" strokeweight="3pt">
                  <v:stroke linestyle="thinThin" joinstyle="miter"/>
                  <v:textbox style="mso-fit-shape-to-text:t" inset="0,0,0,0">
                    <w:txbxContent>
                      <w:p w14:paraId="74D47BAC" w14:textId="77777777" w:rsidR="00137587" w:rsidRDefault="00137587" w:rsidP="00214CF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t>Can be edited</w:t>
                        </w:r>
                      </w:p>
                    </w:txbxContent>
                  </v:textbox>
                </v:oval>
                <v:oval id="Oval 10" o:spid="_x0000_s1036" style="position:absolute;left:54842;top:21948;width:8025;height:4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" filled="f" strokecolor="black [3213]" strokeweight="1pt">
                  <v:stroke dashstyle="dash" joinstyle="miter"/>
                  <v:textbox style="mso-fit-shape-to-text:t" inset="0,0,0,0">
                    <w:txbxContent>
                      <w:p w14:paraId="3C4EDA2F" w14:textId="77777777" w:rsidR="00137587" w:rsidRDefault="00137587" w:rsidP="00214CF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t>Can be edited</w:t>
                        </w:r>
                      </w:p>
                    </w:txbxContent>
                  </v:textbox>
                </v:oval>
                <v:line id="Straight Connector 11" o:spid="_x0000_s1037" style="position:absolute;visibility:visible;mso-wrap-style:square" from="11249,29772" to="19284,356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" strokecolor="black [3213]" strokeweight="1pt">
                  <v:stroke dashstyle="dash" joinstyle="miter"/>
                </v:line>
                <v:line id="Straight Connector 12" o:spid="_x0000_s1038" style="position:absolute;flip:x y;visibility:visible;mso-wrap-style:square" from="38833,26665" to="38997,31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" strokecolor="black [3213]" strokeweight=".5pt">
                  <v:stroke joinstyle="miter"/>
                </v:line>
                <v:line id="Straight Connector 13" o:spid="_x0000_s1039" style="position:absolute;flip:x y;visibility:visible;mso-wrap-style:square" from="48721,27272" to="49175,323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" strokecolor="black [3213]" strokeweight=".5pt">
                  <v:stroke joinstyle="miter"/>
                </v:line>
                <v:line id="Straight Connector 14" o:spid="_x0000_s1040" style="position:absolute;flip:x y;visibility:visible;mso-wrap-style:square" from="58856,27079" to="59352,31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" strokecolor="black [3213]" strokeweight=".5pt">
                  <v:stroke dashstyle="dash"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41" type="#_x0000_t202" style="position:absolute;left:57938;top:8631;width:1137;height:161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" filled="f" stroked="f" strokeweight=".5pt">
                  <v:textbox style="mso-fit-shape-to-text:t" inset="0,0,0,0">
                    <w:txbxContent>
                      <w:p w14:paraId="6E063520" w14:textId="4CD0C33B" w:rsidR="00D02E80" w:rsidRDefault="00D02E80" w:rsidP="00214CF9">
                        <w:r>
                          <w:t>M</w:t>
                        </w:r>
                      </w:p>
                    </w:txbxContent>
                  </v:textbox>
                </v:shape>
                <v:shape id="Text Box 15" o:spid="_x0000_s1042" type="#_x0000_t202" style="position:absolute;left:61880;top:8783;width:877;height:161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" filled="f" stroked="f" strokeweight=".5pt">
                  <v:textbox style="mso-fit-shape-to-text:t" inset="0,0,0,0">
                    <w:txbxContent>
                      <w:p w14:paraId="0EC7DD51" w14:textId="3021A8FA" w:rsidR="00D02E80" w:rsidRDefault="00D02E80" w:rsidP="00214CF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t>N</w:t>
                        </w:r>
                      </w:p>
                    </w:txbxContent>
                  </v:textbox>
                </v:shape>
                <v:shape id="Text Box 15" o:spid="_x0000_s1043" type="#_x0000_t202" style="position:absolute;left:65253;top:8631;width:711;height:161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" filled="f" stroked="f" strokeweight=".5pt">
                  <v:textbox style="mso-fit-shape-to-text:t" inset="0,0,0,0">
                    <w:txbxContent>
                      <w:p w14:paraId="75F74D8A" w14:textId="2D200AF0" w:rsidR="00D02E80" w:rsidRDefault="00D02E80" w:rsidP="00214CF9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t>1</w:t>
                        </w:r>
                      </w:p>
                    </w:txbxContent>
                  </v:textbox>
                </v:shape>
                <v:oval id="Oval 18" o:spid="_x0000_s1044" style="position:absolute;left:45853;top:41675;width:3000;height:29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" filled="f" strokecolor="black [3213]" strokeweight="1pt">
                  <v:stroke joinstyle="miter"/>
                  <v:textbox inset="0,0,0,0">
                    <w:txbxContent>
                      <w:p w14:paraId="16C68AC1" w14:textId="115BBE25" w:rsidR="007C72FE" w:rsidRPr="00F86F45" w:rsidRDefault="007C72FE" w:rsidP="00214CF9">
                        <w:r w:rsidRPr="00F86F45">
                          <w:t>O</w:t>
                        </w:r>
                      </w:p>
                    </w:txbxContent>
                  </v:textbox>
                </v:oval>
                <v:group id="Group 25" o:spid="_x0000_s1045" style="position:absolute;left:42450;top:43982;width:3843;height:4977" coordorigin="37741,39103" coordsize="3416,4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line id="Straight Connector 19" o:spid="_x0000_s1046" style="position:absolute;flip:x;visibility:visible;mso-wrap-style:square" from="37741,39267" to="41157,43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" strokecolor="black [3213]" strokeweight=".5pt">
                    <v:stroke joinstyle="miter"/>
                  </v:line>
                  <v:shape id="Arc 22" o:spid="_x0000_s1047" style="position:absolute;left:38197;top:40246;width:3657;height:1372;rotation:8673872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group id="Group 27" o:spid="_x0000_s1048" style="position:absolute;left:48414;top:43918;width:3010;height:5685" coordorigin="42652,38008" coordsize="2537,4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line id="Straight Connector 21" o:spid="_x0000_s1049" style="position:absolute;visibility:visible;mso-wrap-style:square" from="42652,38219" to="45190,42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" strokecolor="black [3213]" strokeweight=".5pt">
                    <v:stroke joinstyle="miter"/>
                  </v:line>
                  <v:shape id="Arc 23" o:spid="_x0000_s1050" style="position:absolute;left:41708;top:39151;width:3657;height:1372;rotation:4075418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group id="Group 26" o:spid="_x0000_s1051" style="position:absolute;left:46510;top:43842;width:1542;height:5868" coordorigin="41350,38979" coordsize="1371,5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line id="Straight Connector 20" o:spid="_x0000_s1052" style="position:absolute;flip:x;visibility:visible;mso-wrap-style:square" from="41814,39647" to="42100,4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" strokecolor="black [3213]" strokeweight=".5pt">
                    <v:stroke joinstyle="miter"/>
                  </v:line>
                  <v:shape id="Arc 24" o:spid="_x0000_s1053" style="position:absolute;left:40207;top:40122;width:3657;height:1372;rotation:6201069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oval id="Oval 38" o:spid="_x0000_s1054" style="position:absolute;left:58706;top:41675;width:2999;height:29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" filled="f" strokecolor="black [3213]" strokeweight="1pt">
                  <v:stroke joinstyle="miter"/>
                  <v:textbox inset="0,0,0,0">
                    <w:txbxContent>
                      <w:p w14:paraId="0BAC4CC9" w14:textId="3D7444EE" w:rsidR="008E3707" w:rsidRPr="007C72FE" w:rsidRDefault="008E3707" w:rsidP="00214CF9">
                        <w:r>
                          <w:t>d</w:t>
                        </w:r>
                      </w:p>
                    </w:txbxContent>
                  </v:textbox>
                </v:oval>
                <v:group id="Group 39" o:spid="_x0000_s1055" style="position:absolute;left:55302;top:43982;width:3843;height:4977" coordorigin="37741,39103" coordsize="3416,4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line id="Straight Connector 40" o:spid="_x0000_s1056" style="position:absolute;flip:x;visibility:visible;mso-wrap-style:square" from="37741,39267" to="41157,43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" strokecolor="black [3213]" strokeweight=".5pt">
                    <v:stroke joinstyle="miter"/>
                  </v:line>
                  <v:shape id="Arc 41" o:spid="_x0000_s1057" style="position:absolute;left:38197;top:40246;width:3657;height:1372;rotation:8673872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group id="Group 42" o:spid="_x0000_s1058" style="position:absolute;left:61266;top:43918;width:3011;height:5685" coordorigin="42652,38008" coordsize="2537,4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line id="Straight Connector 43" o:spid="_x0000_s1059" style="position:absolute;visibility:visible;mso-wrap-style:square" from="42652,38219" to="45190,428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<v:stroke joinstyle="miter"/>
                  </v:line>
                  <v:shape id="Arc 44" o:spid="_x0000_s1060" style="position:absolute;left:41708;top:39151;width:3657;height:1372;rotation:4075418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group id="Group 45" o:spid="_x0000_s1061" style="position:absolute;left:59362;top:43842;width:1543;height:5868" coordorigin="41350,38979" coordsize="1371,5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line id="Straight Connector 46" o:spid="_x0000_s1062" style="position:absolute;flip:x;visibility:visible;mso-wrap-style:square" from="41814,39647" to="42100,4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" strokecolor="black [3213]" strokeweight=".5pt">
                    <v:stroke joinstyle="miter"/>
                  </v:line>
                  <v:shape id="Arc 47" o:spid="_x0000_s1063" style="position:absolute;left:40207;top:40122;width:3657;height:1372;rotation:6201069fd;visibility:visible;mso-wrap-style:square;v-text-anchor:middle" coordsize="365760,137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" path="m244150,3963nsc313239,13175,360974,36972,365423,64419v4821,29742,-42124,57249,-116164,68064l182880,68580,244150,3963xem244150,3963nfc313239,13175,360974,36972,365423,64419v4821,29742,-42124,57249,-116164,68064e" filled="f" strokecolor="black [3213]" strokeweight=".5pt">
                    <v:stroke joinstyle="miter"/>
                    <v:path arrowok="t" o:connecttype="custom" o:connectlocs="244150,3963;365423,64419;249259,132483" o:connectangles="0,0,0"/>
                  </v:shape>
                </v:group>
                <v:line id="Straight Connector 48" o:spid="_x0000_s1064" style="position:absolute;visibility:visible;mso-wrap-style:square" from="47353,37604" to="47353,416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<v:stroke joinstyle="miter"/>
                </v:line>
                <v:line id="Straight Connector 49" o:spid="_x0000_s1065" style="position:absolute;visibility:visible;mso-wrap-style:square" from="60206,38782" to="60206,416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" strokecolor="black [3213]" strokeweight="2.5pt">
                  <v:stroke linestyle="thinThin" joinstyle="miter"/>
                </v:line>
                <w10:anchorlock/>
              </v:group>
            </w:pict>
          </mc:Fallback>
        </mc:AlternateContent>
      </w:r>
    </w:p>
    <w:p w14:paraId="14951381" w14:textId="77777777" w:rsidR="00AE322E" w:rsidRDefault="00AE322E" w:rsidP="00214CF9">
      <w:pPr>
        <w:sectPr w:rsidR="00AE322E" w:rsidSect="00EA69D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E59AF7D" w14:textId="3C2ECDAF" w:rsidR="000F4813" w:rsidRDefault="007E1C07" w:rsidP="00214CF9">
      <w:pPr>
        <w:pStyle w:val="Heading1"/>
      </w:pPr>
      <w:r>
        <w:lastRenderedPageBreak/>
        <w:t xml:space="preserve">ER-Model Mapping to </w:t>
      </w:r>
      <w:r w:rsidR="000F4813">
        <w:t>Database Relational Schema</w:t>
      </w:r>
    </w:p>
    <w:p w14:paraId="6A957974" w14:textId="67FE69DC" w:rsidR="00996C12" w:rsidRPr="00996C12" w:rsidRDefault="00996C12" w:rsidP="00214CF9">
      <w:r>
        <w:t>The relational Schema is written here</w:t>
      </w:r>
    </w:p>
    <w:p w14:paraId="352BAF24" w14:textId="1C508387" w:rsidR="000F4813" w:rsidRDefault="000F4813" w:rsidP="00214CF9">
      <w:pPr>
        <w:pStyle w:val="Heading1"/>
      </w:pPr>
      <w:r>
        <w:t>Normalization</w:t>
      </w:r>
      <w:r w:rsidR="00996C12">
        <w:t xml:space="preserve"> </w:t>
      </w:r>
    </w:p>
    <w:p w14:paraId="1A223E0D" w14:textId="6ED8E55A" w:rsidR="00996C12" w:rsidRDefault="00996C12" w:rsidP="00214CF9">
      <w:r>
        <w:t>All relations must be normalized up to BCNF. You must explain why you believe every relation in your database in normalized.</w:t>
      </w:r>
    </w:p>
    <w:p w14:paraId="11E39194" w14:textId="77777777" w:rsidR="00996C12" w:rsidRPr="00996C12" w:rsidRDefault="00996C12" w:rsidP="00214CF9"/>
    <w:p w14:paraId="5C46CA38" w14:textId="6254932F" w:rsidR="000F4813" w:rsidRDefault="00D36E26" w:rsidP="00214CF9">
      <w:pPr>
        <w:pStyle w:val="Heading1"/>
      </w:pPr>
      <w:r>
        <w:t xml:space="preserve">Determining </w:t>
      </w:r>
      <w:r w:rsidR="000F4813">
        <w:t>Data Types (Domain) and Constraints</w:t>
      </w:r>
    </w:p>
    <w:p w14:paraId="619F69A8" w14:textId="7EDDD93E" w:rsidR="00996C12" w:rsidRDefault="00996C12" w:rsidP="00214CF9">
      <w:r>
        <w:t>You explain why you choose a certain data type for a field and why you apply certain constraints</w:t>
      </w:r>
    </w:p>
    <w:p w14:paraId="1FE410F8" w14:textId="77777777" w:rsidR="00996C12" w:rsidRPr="00996C12" w:rsidRDefault="00996C12" w:rsidP="00214CF9"/>
    <w:p w14:paraId="54668CCB" w14:textId="0B6BADDF" w:rsidR="000F4813" w:rsidRDefault="000F4813" w:rsidP="00214CF9">
      <w:pPr>
        <w:pStyle w:val="Heading1"/>
      </w:pPr>
      <w:r>
        <w:t xml:space="preserve">Creating Database and Tables - SQL </w:t>
      </w:r>
      <w:proofErr w:type="spellStart"/>
      <w:r>
        <w:t>DDL</w:t>
      </w:r>
      <w:proofErr w:type="spellEnd"/>
    </w:p>
    <w:p w14:paraId="3CFA0B32" w14:textId="68D350AA" w:rsidR="00996C12" w:rsidRPr="00996C12" w:rsidRDefault="00D63057" w:rsidP="00214CF9">
      <w:r>
        <w:t>You do not need to copy SQL commands here. Save your SQL commands in a script file and just mention the name of the file here. Make sure the script file is stored beside</w:t>
      </w:r>
      <w:r w:rsidR="00586616">
        <w:t>s</w:t>
      </w:r>
      <w:r>
        <w:t xml:space="preserve"> this document within the same folder.</w:t>
      </w:r>
    </w:p>
    <w:p w14:paraId="2CA79C8E" w14:textId="21DEBAC2" w:rsidR="000F4813" w:rsidRDefault="000F4813" w:rsidP="00214CF9">
      <w:pPr>
        <w:pStyle w:val="Heading1"/>
      </w:pPr>
      <w:r>
        <w:t xml:space="preserve">Inserting Values in </w:t>
      </w:r>
      <w:r w:rsidR="007E1C07">
        <w:t>Tables</w:t>
      </w:r>
    </w:p>
    <w:p w14:paraId="1EE13DD3" w14:textId="2418E8C4" w:rsidR="00D63057" w:rsidRDefault="00D63057" w:rsidP="00214CF9">
      <w:r>
        <w:t>You do not need to copy SQL commands here. Save your SQL commands in a script file and just mention the name of the file here. Make sure the script file is stored beside this document within the same folder.</w:t>
      </w:r>
    </w:p>
    <w:p w14:paraId="6AA666AA" w14:textId="640B5EBD" w:rsidR="007C16A7" w:rsidRPr="00996C12" w:rsidRDefault="007C16A7" w:rsidP="00214CF9"/>
    <w:p w14:paraId="78AF7120" w14:textId="77777777" w:rsidR="00D63057" w:rsidRPr="00D63057" w:rsidRDefault="00D63057" w:rsidP="00214CF9"/>
    <w:p w14:paraId="23EE28DF" w14:textId="1D29E715" w:rsidR="007E1C07" w:rsidRDefault="007E1C07" w:rsidP="00214CF9">
      <w:pPr>
        <w:pStyle w:val="Heading1"/>
      </w:pPr>
      <w:r>
        <w:t>SQL Queries</w:t>
      </w:r>
    </w:p>
    <w:p w14:paraId="57611171" w14:textId="2FAC80FC" w:rsidR="007C16A7" w:rsidRPr="00D63057" w:rsidRDefault="00D63057" w:rsidP="00214CF9">
      <w:r>
        <w:t>You do not need to copy SQL commands here. Save your SQL commands in a script file and just mention the name of the file here. Make sure the script file is stored beside this document within the same folder.</w:t>
      </w:r>
    </w:p>
    <w:p w14:paraId="6ECE4B4A" w14:textId="7BD0FA60" w:rsidR="007E1C07" w:rsidRDefault="007E1C07" w:rsidP="00214CF9">
      <w:pPr>
        <w:pStyle w:val="Heading1"/>
      </w:pPr>
      <w:r>
        <w:t>Views</w:t>
      </w:r>
    </w:p>
    <w:p w14:paraId="17240D7E" w14:textId="4A66C2CC" w:rsidR="007C16A7" w:rsidRPr="00D63057" w:rsidRDefault="00D63057" w:rsidP="00214CF9">
      <w:r>
        <w:t>You do not need to copy SQL commands here. Save your SQL commands in a script file and just mention the name of the file here. Make sure the script file is stored beside this document within the same folder.</w:t>
      </w:r>
    </w:p>
    <w:p w14:paraId="3E7ECFDE" w14:textId="77777777" w:rsidR="00D63057" w:rsidRPr="00D63057" w:rsidRDefault="00D63057" w:rsidP="00214CF9"/>
    <w:p w14:paraId="186D4BF2" w14:textId="77777777" w:rsidR="007E1C07" w:rsidRDefault="007E1C07" w:rsidP="00214CF9"/>
    <w:p w14:paraId="5FDF82E2" w14:textId="77777777" w:rsidR="000F4813" w:rsidRDefault="000F4813" w:rsidP="00214CF9"/>
    <w:p w14:paraId="6D55B058" w14:textId="0B5B2246" w:rsidR="00B97EDF" w:rsidRDefault="00B97EDF" w:rsidP="00214CF9"/>
    <w:p w14:paraId="423E861C" w14:textId="77777777" w:rsidR="00B97EDF" w:rsidRDefault="00B97EDF" w:rsidP="00214CF9"/>
    <w:sectPr w:rsidR="00B97EDF" w:rsidSect="00EA69D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1A8D" w14:textId="77777777" w:rsidR="00A57F66" w:rsidRDefault="00A57F66" w:rsidP="00214CF9">
      <w:r>
        <w:separator/>
      </w:r>
    </w:p>
  </w:endnote>
  <w:endnote w:type="continuationSeparator" w:id="0">
    <w:p w14:paraId="302DC624" w14:textId="77777777" w:rsidR="00A57F66" w:rsidRDefault="00A57F66" w:rsidP="00214C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F4A56" w14:textId="67EBB1E6" w:rsidR="00F12C0E" w:rsidRPr="00DD6513" w:rsidRDefault="003A71F8" w:rsidP="00DD6513">
    <w:pPr>
      <w:jc w:val="right"/>
      <w:rPr>
        <w:sz w:val="18"/>
        <w:szCs w:val="18"/>
      </w:rPr>
    </w:pPr>
    <w:r w:rsidRPr="00DD6513">
      <w:rPr>
        <w:spacing w:val="60"/>
        <w:sz w:val="18"/>
        <w:szCs w:val="18"/>
      </w:rPr>
      <w:t>Page</w:t>
    </w:r>
    <w:r w:rsidRPr="00DD6513">
      <w:rPr>
        <w:sz w:val="18"/>
        <w:szCs w:val="18"/>
      </w:rPr>
      <w:t xml:space="preserve"> </w:t>
    </w:r>
    <w:r w:rsidRPr="00DD6513">
      <w:rPr>
        <w:sz w:val="18"/>
        <w:szCs w:val="18"/>
      </w:rPr>
      <w:fldChar w:fldCharType="begin"/>
    </w:r>
    <w:r w:rsidRPr="00DD6513">
      <w:rPr>
        <w:sz w:val="18"/>
        <w:szCs w:val="18"/>
      </w:rPr>
      <w:instrText xml:space="preserve"> PAGE   \* MERGEFORMAT </w:instrText>
    </w:r>
    <w:r w:rsidRPr="00DD6513">
      <w:rPr>
        <w:sz w:val="18"/>
        <w:szCs w:val="18"/>
      </w:rPr>
      <w:fldChar w:fldCharType="separate"/>
    </w:r>
    <w:r w:rsidRPr="00DD6513">
      <w:rPr>
        <w:noProof/>
        <w:sz w:val="18"/>
        <w:szCs w:val="18"/>
      </w:rPr>
      <w:t>1</w:t>
    </w:r>
    <w:r w:rsidRPr="00DD6513">
      <w:rPr>
        <w:sz w:val="18"/>
        <w:szCs w:val="18"/>
      </w:rPr>
      <w:fldChar w:fldCharType="end"/>
    </w:r>
    <w:r w:rsidRPr="00DD6513">
      <w:rPr>
        <w:sz w:val="18"/>
        <w:szCs w:val="18"/>
      </w:rPr>
      <w:t xml:space="preserve"> | </w:t>
    </w:r>
    <w:r w:rsidRPr="00DD6513">
      <w:rPr>
        <w:sz w:val="18"/>
        <w:szCs w:val="18"/>
      </w:rPr>
      <w:fldChar w:fldCharType="begin"/>
    </w:r>
    <w:r w:rsidRPr="00DD6513">
      <w:rPr>
        <w:sz w:val="18"/>
        <w:szCs w:val="18"/>
      </w:rPr>
      <w:instrText xml:space="preserve"> NUMPAGES  \* Arabic  \* MERGEFORMAT </w:instrText>
    </w:r>
    <w:r w:rsidRPr="00DD6513">
      <w:rPr>
        <w:sz w:val="18"/>
        <w:szCs w:val="18"/>
      </w:rPr>
      <w:fldChar w:fldCharType="separate"/>
    </w:r>
    <w:r w:rsidRPr="00DD6513">
      <w:rPr>
        <w:noProof/>
        <w:sz w:val="18"/>
        <w:szCs w:val="18"/>
      </w:rPr>
      <w:t>1</w:t>
    </w:r>
    <w:r w:rsidRPr="00DD6513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E3640" w14:textId="77777777" w:rsidR="00A57F66" w:rsidRDefault="00A57F66" w:rsidP="00214CF9">
      <w:r>
        <w:separator/>
      </w:r>
    </w:p>
  </w:footnote>
  <w:footnote w:type="continuationSeparator" w:id="0">
    <w:p w14:paraId="33FE4E4F" w14:textId="77777777" w:rsidR="00A57F66" w:rsidRDefault="00A57F66" w:rsidP="00214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268DF"/>
    <w:multiLevelType w:val="hybridMultilevel"/>
    <w:tmpl w:val="E0A00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F809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1753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04504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4391EED"/>
    <w:multiLevelType w:val="multilevel"/>
    <w:tmpl w:val="25E069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4DB78F9"/>
    <w:multiLevelType w:val="multilevel"/>
    <w:tmpl w:val="D7AC69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92F47DF"/>
    <w:multiLevelType w:val="multilevel"/>
    <w:tmpl w:val="4FB441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1D57B61"/>
    <w:multiLevelType w:val="hybridMultilevel"/>
    <w:tmpl w:val="0518C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A2EE4"/>
    <w:multiLevelType w:val="multilevel"/>
    <w:tmpl w:val="86E4771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9135878"/>
    <w:multiLevelType w:val="hybridMultilevel"/>
    <w:tmpl w:val="8E3AE2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5E10E9A"/>
    <w:multiLevelType w:val="hybridMultilevel"/>
    <w:tmpl w:val="CC125E2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7686267">
    <w:abstractNumId w:val="0"/>
  </w:num>
  <w:num w:numId="2" w16cid:durableId="28340669">
    <w:abstractNumId w:val="7"/>
  </w:num>
  <w:num w:numId="3" w16cid:durableId="189103294">
    <w:abstractNumId w:val="10"/>
  </w:num>
  <w:num w:numId="4" w16cid:durableId="1342052919">
    <w:abstractNumId w:val="9"/>
  </w:num>
  <w:num w:numId="5" w16cid:durableId="439498577">
    <w:abstractNumId w:val="3"/>
  </w:num>
  <w:num w:numId="6" w16cid:durableId="809860983">
    <w:abstractNumId w:val="1"/>
  </w:num>
  <w:num w:numId="7" w16cid:durableId="1534533140">
    <w:abstractNumId w:val="4"/>
  </w:num>
  <w:num w:numId="8" w16cid:durableId="375591333">
    <w:abstractNumId w:val="6"/>
  </w:num>
  <w:num w:numId="9" w16cid:durableId="426006558">
    <w:abstractNumId w:val="2"/>
  </w:num>
  <w:num w:numId="10" w16cid:durableId="175658112">
    <w:abstractNumId w:val="8"/>
  </w:num>
  <w:num w:numId="11" w16cid:durableId="1062362429">
    <w:abstractNumId w:val="5"/>
  </w:num>
  <w:num w:numId="12" w16cid:durableId="11820146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rU0BbKMzS0MTZV0lIJTi4sz8/NACgxrASziAg4sAAAA"/>
  </w:docVars>
  <w:rsids>
    <w:rsidRoot w:val="00650D9C"/>
    <w:rsid w:val="00015CF9"/>
    <w:rsid w:val="00060EE0"/>
    <w:rsid w:val="000769F5"/>
    <w:rsid w:val="00080EB8"/>
    <w:rsid w:val="00096976"/>
    <w:rsid w:val="000D78C1"/>
    <w:rsid w:val="000F4813"/>
    <w:rsid w:val="00117DD9"/>
    <w:rsid w:val="00132818"/>
    <w:rsid w:val="00137587"/>
    <w:rsid w:val="0015617D"/>
    <w:rsid w:val="00157E1F"/>
    <w:rsid w:val="00160250"/>
    <w:rsid w:val="00194D5E"/>
    <w:rsid w:val="001A0A76"/>
    <w:rsid w:val="001A645C"/>
    <w:rsid w:val="001B21DE"/>
    <w:rsid w:val="001B416E"/>
    <w:rsid w:val="001B439A"/>
    <w:rsid w:val="001E1929"/>
    <w:rsid w:val="001F636F"/>
    <w:rsid w:val="00214CF9"/>
    <w:rsid w:val="00240EF5"/>
    <w:rsid w:val="0025653E"/>
    <w:rsid w:val="00260B5D"/>
    <w:rsid w:val="0026330A"/>
    <w:rsid w:val="00276890"/>
    <w:rsid w:val="002E0F03"/>
    <w:rsid w:val="002E7AC7"/>
    <w:rsid w:val="003068D3"/>
    <w:rsid w:val="00315B73"/>
    <w:rsid w:val="003543C7"/>
    <w:rsid w:val="00356163"/>
    <w:rsid w:val="00361298"/>
    <w:rsid w:val="0037167C"/>
    <w:rsid w:val="003A2182"/>
    <w:rsid w:val="003A4C63"/>
    <w:rsid w:val="003A71F8"/>
    <w:rsid w:val="003C1555"/>
    <w:rsid w:val="003C6853"/>
    <w:rsid w:val="003C74B6"/>
    <w:rsid w:val="003C7DF3"/>
    <w:rsid w:val="003D4E38"/>
    <w:rsid w:val="003D7018"/>
    <w:rsid w:val="003F4958"/>
    <w:rsid w:val="003F5350"/>
    <w:rsid w:val="003F606E"/>
    <w:rsid w:val="004356E9"/>
    <w:rsid w:val="004574F1"/>
    <w:rsid w:val="00466A56"/>
    <w:rsid w:val="00473EAA"/>
    <w:rsid w:val="004857C6"/>
    <w:rsid w:val="004A0A0C"/>
    <w:rsid w:val="004D7E31"/>
    <w:rsid w:val="005112C4"/>
    <w:rsid w:val="00532114"/>
    <w:rsid w:val="0053241B"/>
    <w:rsid w:val="005629DD"/>
    <w:rsid w:val="00567F5E"/>
    <w:rsid w:val="00586616"/>
    <w:rsid w:val="005B562C"/>
    <w:rsid w:val="005C5889"/>
    <w:rsid w:val="005D15FE"/>
    <w:rsid w:val="005D17EC"/>
    <w:rsid w:val="005D2A25"/>
    <w:rsid w:val="005F0F89"/>
    <w:rsid w:val="0061006B"/>
    <w:rsid w:val="006315A6"/>
    <w:rsid w:val="00632354"/>
    <w:rsid w:val="0064732C"/>
    <w:rsid w:val="00650D9C"/>
    <w:rsid w:val="00652125"/>
    <w:rsid w:val="00655EA6"/>
    <w:rsid w:val="006564DE"/>
    <w:rsid w:val="00661F09"/>
    <w:rsid w:val="00662E5D"/>
    <w:rsid w:val="00671666"/>
    <w:rsid w:val="00691DDB"/>
    <w:rsid w:val="006C1839"/>
    <w:rsid w:val="006C7CE1"/>
    <w:rsid w:val="00745EE9"/>
    <w:rsid w:val="007770BA"/>
    <w:rsid w:val="007B40AB"/>
    <w:rsid w:val="007C16A7"/>
    <w:rsid w:val="007C72FE"/>
    <w:rsid w:val="007C73B0"/>
    <w:rsid w:val="007D4689"/>
    <w:rsid w:val="007E1C07"/>
    <w:rsid w:val="007E4F4E"/>
    <w:rsid w:val="00831C7E"/>
    <w:rsid w:val="00840826"/>
    <w:rsid w:val="0085146F"/>
    <w:rsid w:val="00857901"/>
    <w:rsid w:val="008618B1"/>
    <w:rsid w:val="0087419F"/>
    <w:rsid w:val="00874401"/>
    <w:rsid w:val="00885D73"/>
    <w:rsid w:val="008A210F"/>
    <w:rsid w:val="008C0E7F"/>
    <w:rsid w:val="008D168B"/>
    <w:rsid w:val="008D79C0"/>
    <w:rsid w:val="008E3222"/>
    <w:rsid w:val="008E3707"/>
    <w:rsid w:val="008F5EF9"/>
    <w:rsid w:val="0090151D"/>
    <w:rsid w:val="009050B1"/>
    <w:rsid w:val="00941F3E"/>
    <w:rsid w:val="00955A4C"/>
    <w:rsid w:val="009612C7"/>
    <w:rsid w:val="00986BC4"/>
    <w:rsid w:val="009915AA"/>
    <w:rsid w:val="00996C12"/>
    <w:rsid w:val="009D1353"/>
    <w:rsid w:val="009D4C8F"/>
    <w:rsid w:val="009D69F8"/>
    <w:rsid w:val="00A2618A"/>
    <w:rsid w:val="00A30901"/>
    <w:rsid w:val="00A3533D"/>
    <w:rsid w:val="00A43D49"/>
    <w:rsid w:val="00A57F66"/>
    <w:rsid w:val="00A86FA7"/>
    <w:rsid w:val="00AA12F5"/>
    <w:rsid w:val="00AA7582"/>
    <w:rsid w:val="00AC2AC0"/>
    <w:rsid w:val="00AE1538"/>
    <w:rsid w:val="00AE322E"/>
    <w:rsid w:val="00AF0FC4"/>
    <w:rsid w:val="00AF136D"/>
    <w:rsid w:val="00B14E0E"/>
    <w:rsid w:val="00B1675F"/>
    <w:rsid w:val="00B25B48"/>
    <w:rsid w:val="00B25F82"/>
    <w:rsid w:val="00B97EDF"/>
    <w:rsid w:val="00BA57D0"/>
    <w:rsid w:val="00BC78C2"/>
    <w:rsid w:val="00BF4288"/>
    <w:rsid w:val="00C25482"/>
    <w:rsid w:val="00C30B19"/>
    <w:rsid w:val="00C57BC5"/>
    <w:rsid w:val="00C957B4"/>
    <w:rsid w:val="00CA2F0B"/>
    <w:rsid w:val="00CA5F08"/>
    <w:rsid w:val="00CB49EF"/>
    <w:rsid w:val="00CB50F7"/>
    <w:rsid w:val="00CB7A4D"/>
    <w:rsid w:val="00CD445C"/>
    <w:rsid w:val="00D02E80"/>
    <w:rsid w:val="00D17C4A"/>
    <w:rsid w:val="00D21529"/>
    <w:rsid w:val="00D22EE2"/>
    <w:rsid w:val="00D36E26"/>
    <w:rsid w:val="00D440E3"/>
    <w:rsid w:val="00D445C9"/>
    <w:rsid w:val="00D529BE"/>
    <w:rsid w:val="00D63057"/>
    <w:rsid w:val="00D922A0"/>
    <w:rsid w:val="00DB3148"/>
    <w:rsid w:val="00DD2647"/>
    <w:rsid w:val="00DD6513"/>
    <w:rsid w:val="00DF3650"/>
    <w:rsid w:val="00E02564"/>
    <w:rsid w:val="00E06F2C"/>
    <w:rsid w:val="00E50D24"/>
    <w:rsid w:val="00E54A11"/>
    <w:rsid w:val="00EA5852"/>
    <w:rsid w:val="00EA69D9"/>
    <w:rsid w:val="00F12C0E"/>
    <w:rsid w:val="00F2449A"/>
    <w:rsid w:val="00F32ABC"/>
    <w:rsid w:val="00F33986"/>
    <w:rsid w:val="00F367EE"/>
    <w:rsid w:val="00F440CF"/>
    <w:rsid w:val="00F6556B"/>
    <w:rsid w:val="00F86F45"/>
    <w:rsid w:val="00FC333A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65132E"/>
  <w15:chartTrackingRefBased/>
  <w15:docId w15:val="{2C0759BA-41D9-479D-BCB3-03756A662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CF9"/>
    <w:pPr>
      <w:jc w:val="both"/>
    </w:pPr>
    <w:rPr>
      <w:rFonts w:asciiTheme="majorHAnsi" w:hAnsiTheme="majorHAns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45C"/>
    <w:pPr>
      <w:keepNext/>
      <w:keepLines/>
      <w:numPr>
        <w:numId w:val="10"/>
      </w:numPr>
      <w:spacing w:before="360"/>
      <w:jc w:val="left"/>
      <w:outlineLvl w:val="0"/>
    </w:pPr>
    <w:rPr>
      <w:rFonts w:eastAsiaTheme="majorEastAsia" w:cstheme="majorBidi"/>
      <w:b/>
      <w:bCs/>
      <w:color w:val="0000CC"/>
      <w:sz w:val="28"/>
      <w:szCs w:val="28"/>
      <w14:textFill>
        <w14:solidFill>
          <w14:srgbClr w14:val="0000CC">
            <w14:lumMod w14:val="50000"/>
          </w14:srgbClr>
        </w14:solidFill>
      </w14:textFill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401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0D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D445C"/>
    <w:rPr>
      <w:rFonts w:asciiTheme="majorHAnsi" w:eastAsiaTheme="majorEastAsia" w:hAnsiTheme="majorHAnsi" w:cstheme="majorBidi"/>
      <w:b/>
      <w:bCs/>
      <w:color w:val="0000CC"/>
      <w:sz w:val="28"/>
      <w:szCs w:val="28"/>
      <w14:textFill>
        <w14:solidFill>
          <w14:srgbClr w14:val="0000CC">
            <w14:lumMod w14:val="50000"/>
          </w14:srgbClr>
        </w14:solidFill>
      </w14:textFill>
    </w:rPr>
  </w:style>
  <w:style w:type="character" w:customStyle="1" w:styleId="Heading2Char">
    <w:name w:val="Heading 2 Char"/>
    <w:basedOn w:val="DefaultParagraphFont"/>
    <w:link w:val="Heading2"/>
    <w:uiPriority w:val="9"/>
    <w:rsid w:val="008744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12C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2C0E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unhideWhenUsed/>
    <w:rsid w:val="00F12C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2C0E"/>
    <w:rPr>
      <w:rFonts w:asciiTheme="majorHAnsi" w:hAnsiTheme="majorHAnsi"/>
    </w:rPr>
  </w:style>
  <w:style w:type="table" w:styleId="TableGrid">
    <w:name w:val="Table Grid"/>
    <w:basedOn w:val="TableNormal"/>
    <w:uiPriority w:val="39"/>
    <w:rsid w:val="008618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9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Mirjalili</dc:creator>
  <cp:keywords/>
  <dc:description/>
  <cp:lastModifiedBy>Yan Fung Yenny Hou</cp:lastModifiedBy>
  <cp:revision>136</cp:revision>
  <dcterms:created xsi:type="dcterms:W3CDTF">2020-01-23T20:26:00Z</dcterms:created>
  <dcterms:modified xsi:type="dcterms:W3CDTF">2022-06-01T22:28:00Z</dcterms:modified>
</cp:coreProperties>
</file>